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C21C56" w14:textId="555237E0" w:rsidR="004832F6" w:rsidRPr="002F3002" w:rsidRDefault="004832F6" w:rsidP="00C85608">
      <w:pPr>
        <w:jc w:val="center"/>
        <w:rPr>
          <w:b/>
          <w:sz w:val="28"/>
        </w:rPr>
      </w:pPr>
      <w:r w:rsidRPr="002F3002">
        <w:rPr>
          <w:b/>
          <w:sz w:val="28"/>
        </w:rPr>
        <w:t>APPLICATION FOR GUEST LECTURER/VISITING SCHOLARS</w:t>
      </w:r>
    </w:p>
    <w:p w14:paraId="17CC720D" w14:textId="5666AA54" w:rsidR="004832F6" w:rsidRPr="002F3002" w:rsidRDefault="00A54883" w:rsidP="004832F6">
      <w:pPr>
        <w:rPr>
          <w:b/>
          <w:sz w:val="24"/>
          <w:u w:val="single"/>
        </w:rPr>
      </w:pPr>
      <w:r>
        <w:rPr>
          <w:b/>
          <w:sz w:val="24"/>
          <w:u w:val="single"/>
        </w:rPr>
        <w:t>Perso</w:t>
      </w:r>
      <w:bookmarkStart w:id="0" w:name="_GoBack"/>
      <w:bookmarkEnd w:id="0"/>
      <w:r w:rsidR="004832F6" w:rsidRPr="002F3002">
        <w:rPr>
          <w:b/>
          <w:sz w:val="24"/>
          <w:u w:val="single"/>
        </w:rPr>
        <w:t>nal information</w:t>
      </w:r>
    </w:p>
    <w:tbl>
      <w:tblPr>
        <w:tblStyle w:val="TableGrid"/>
        <w:tblW w:w="10128" w:type="dxa"/>
        <w:tblLook w:val="04A0" w:firstRow="1" w:lastRow="0" w:firstColumn="1" w:lastColumn="0" w:noHBand="0" w:noVBand="1"/>
      </w:tblPr>
      <w:tblGrid>
        <w:gridCol w:w="5064"/>
        <w:gridCol w:w="5064"/>
      </w:tblGrid>
      <w:tr w:rsidR="004832F6" w14:paraId="027AB474" w14:textId="77777777" w:rsidTr="004832F6">
        <w:trPr>
          <w:trHeight w:val="427"/>
        </w:trPr>
        <w:tc>
          <w:tcPr>
            <w:tcW w:w="5064" w:type="dxa"/>
            <w:shd w:val="clear" w:color="auto" w:fill="D9D9D9" w:themeFill="background1" w:themeFillShade="D9"/>
          </w:tcPr>
          <w:p w14:paraId="7F732D84" w14:textId="4E705F3E" w:rsidR="004832F6" w:rsidRPr="004832F6" w:rsidRDefault="004832F6" w:rsidP="004832F6">
            <w:pPr>
              <w:rPr>
                <w:b/>
              </w:rPr>
            </w:pPr>
            <w:r w:rsidRPr="004832F6">
              <w:rPr>
                <w:b/>
              </w:rPr>
              <w:t>First name</w:t>
            </w:r>
          </w:p>
        </w:tc>
        <w:tc>
          <w:tcPr>
            <w:tcW w:w="5064" w:type="dxa"/>
            <w:shd w:val="clear" w:color="auto" w:fill="D9D9D9" w:themeFill="background1" w:themeFillShade="D9"/>
          </w:tcPr>
          <w:p w14:paraId="00A62F8C" w14:textId="77777777" w:rsidR="004832F6" w:rsidRDefault="004832F6" w:rsidP="004832F6"/>
        </w:tc>
      </w:tr>
      <w:tr w:rsidR="004832F6" w14:paraId="75F37496" w14:textId="77777777" w:rsidTr="004832F6">
        <w:trPr>
          <w:trHeight w:val="406"/>
        </w:trPr>
        <w:tc>
          <w:tcPr>
            <w:tcW w:w="5064" w:type="dxa"/>
            <w:shd w:val="clear" w:color="auto" w:fill="C6D9F1" w:themeFill="text2" w:themeFillTint="33"/>
          </w:tcPr>
          <w:p w14:paraId="04C8CC09" w14:textId="77777777" w:rsidR="004832F6" w:rsidRPr="004832F6" w:rsidRDefault="004832F6" w:rsidP="004832F6">
            <w:pPr>
              <w:rPr>
                <w:b/>
              </w:rPr>
            </w:pPr>
            <w:r w:rsidRPr="004832F6">
              <w:rPr>
                <w:b/>
              </w:rPr>
              <w:t>Last name</w:t>
            </w:r>
          </w:p>
          <w:p w14:paraId="38696829" w14:textId="234763B5" w:rsidR="004832F6" w:rsidRPr="004832F6" w:rsidRDefault="004832F6" w:rsidP="004832F6">
            <w:pPr>
              <w:rPr>
                <w:b/>
              </w:rPr>
            </w:pPr>
          </w:p>
        </w:tc>
        <w:tc>
          <w:tcPr>
            <w:tcW w:w="5064" w:type="dxa"/>
            <w:shd w:val="clear" w:color="auto" w:fill="C6D9F1" w:themeFill="text2" w:themeFillTint="33"/>
          </w:tcPr>
          <w:p w14:paraId="3ECDBDB4" w14:textId="77777777" w:rsidR="004832F6" w:rsidRDefault="004832F6" w:rsidP="004832F6"/>
        </w:tc>
      </w:tr>
      <w:tr w:rsidR="004832F6" w14:paraId="3535CC12" w14:textId="77777777" w:rsidTr="004832F6">
        <w:trPr>
          <w:trHeight w:val="469"/>
        </w:trPr>
        <w:tc>
          <w:tcPr>
            <w:tcW w:w="5064" w:type="dxa"/>
            <w:shd w:val="clear" w:color="auto" w:fill="D9D9D9" w:themeFill="background1" w:themeFillShade="D9"/>
          </w:tcPr>
          <w:p w14:paraId="17CC824D" w14:textId="318F8928" w:rsidR="004832F6" w:rsidRPr="004832F6" w:rsidRDefault="004832F6" w:rsidP="004832F6">
            <w:pPr>
              <w:rPr>
                <w:b/>
              </w:rPr>
            </w:pPr>
            <w:r w:rsidRPr="004832F6">
              <w:rPr>
                <w:b/>
              </w:rPr>
              <w:t>Maiden name</w:t>
            </w:r>
          </w:p>
        </w:tc>
        <w:tc>
          <w:tcPr>
            <w:tcW w:w="5064" w:type="dxa"/>
            <w:shd w:val="clear" w:color="auto" w:fill="D9D9D9" w:themeFill="background1" w:themeFillShade="D9"/>
          </w:tcPr>
          <w:p w14:paraId="1BAF755A" w14:textId="77777777" w:rsidR="004832F6" w:rsidRDefault="004832F6" w:rsidP="004832F6"/>
        </w:tc>
      </w:tr>
      <w:tr w:rsidR="004832F6" w14:paraId="09EC8A42" w14:textId="77777777" w:rsidTr="004832F6">
        <w:trPr>
          <w:trHeight w:val="434"/>
        </w:trPr>
        <w:tc>
          <w:tcPr>
            <w:tcW w:w="5064" w:type="dxa"/>
            <w:shd w:val="clear" w:color="auto" w:fill="C6D9F1" w:themeFill="text2" w:themeFillTint="33"/>
          </w:tcPr>
          <w:p w14:paraId="6BE2A83A" w14:textId="4EEA6020" w:rsidR="004832F6" w:rsidRPr="004832F6" w:rsidRDefault="004832F6" w:rsidP="004832F6">
            <w:pPr>
              <w:rPr>
                <w:b/>
              </w:rPr>
            </w:pPr>
            <w:r w:rsidRPr="004832F6">
              <w:rPr>
                <w:b/>
              </w:rPr>
              <w:t>Gender</w:t>
            </w:r>
          </w:p>
        </w:tc>
        <w:tc>
          <w:tcPr>
            <w:tcW w:w="5064" w:type="dxa"/>
            <w:shd w:val="clear" w:color="auto" w:fill="C6D9F1" w:themeFill="text2" w:themeFillTint="33"/>
          </w:tcPr>
          <w:p w14:paraId="715CA32B" w14:textId="77777777" w:rsidR="004832F6" w:rsidRDefault="004832F6" w:rsidP="004832F6"/>
        </w:tc>
      </w:tr>
      <w:tr w:rsidR="004832F6" w14:paraId="2240F6E3" w14:textId="77777777" w:rsidTr="004832F6">
        <w:trPr>
          <w:trHeight w:val="398"/>
        </w:trPr>
        <w:tc>
          <w:tcPr>
            <w:tcW w:w="5064" w:type="dxa"/>
            <w:shd w:val="clear" w:color="auto" w:fill="D9D9D9" w:themeFill="background1" w:themeFillShade="D9"/>
          </w:tcPr>
          <w:p w14:paraId="5280AD2A" w14:textId="7FBF9FF4" w:rsidR="004832F6" w:rsidRPr="004832F6" w:rsidRDefault="004832F6" w:rsidP="004832F6">
            <w:pPr>
              <w:rPr>
                <w:b/>
              </w:rPr>
            </w:pPr>
            <w:r w:rsidRPr="004832F6">
              <w:rPr>
                <w:b/>
              </w:rPr>
              <w:t>Place of Birth (town/country)</w:t>
            </w:r>
          </w:p>
        </w:tc>
        <w:tc>
          <w:tcPr>
            <w:tcW w:w="5064" w:type="dxa"/>
            <w:shd w:val="clear" w:color="auto" w:fill="D9D9D9" w:themeFill="background1" w:themeFillShade="D9"/>
          </w:tcPr>
          <w:p w14:paraId="2D7FFE06" w14:textId="77777777" w:rsidR="004832F6" w:rsidRDefault="004832F6" w:rsidP="004832F6"/>
        </w:tc>
      </w:tr>
      <w:tr w:rsidR="004832F6" w14:paraId="660DF8BD" w14:textId="77777777" w:rsidTr="004832F6">
        <w:trPr>
          <w:trHeight w:val="417"/>
        </w:trPr>
        <w:tc>
          <w:tcPr>
            <w:tcW w:w="5064" w:type="dxa"/>
            <w:shd w:val="clear" w:color="auto" w:fill="C6D9F1" w:themeFill="text2" w:themeFillTint="33"/>
          </w:tcPr>
          <w:p w14:paraId="314C199D" w14:textId="3A614764" w:rsidR="004832F6" w:rsidRPr="004832F6" w:rsidRDefault="004832F6" w:rsidP="004832F6">
            <w:pPr>
              <w:rPr>
                <w:b/>
              </w:rPr>
            </w:pPr>
            <w:r w:rsidRPr="004832F6">
              <w:rPr>
                <w:b/>
              </w:rPr>
              <w:t>Date of birth (DD/MM/YYYY)</w:t>
            </w:r>
          </w:p>
        </w:tc>
        <w:tc>
          <w:tcPr>
            <w:tcW w:w="5064" w:type="dxa"/>
            <w:shd w:val="clear" w:color="auto" w:fill="C6D9F1" w:themeFill="text2" w:themeFillTint="33"/>
          </w:tcPr>
          <w:p w14:paraId="4F7F69E3" w14:textId="77777777" w:rsidR="004832F6" w:rsidRDefault="004832F6" w:rsidP="004832F6"/>
        </w:tc>
      </w:tr>
      <w:tr w:rsidR="004832F6" w14:paraId="574A0F88" w14:textId="77777777" w:rsidTr="004832F6">
        <w:trPr>
          <w:trHeight w:val="423"/>
        </w:trPr>
        <w:tc>
          <w:tcPr>
            <w:tcW w:w="5064" w:type="dxa"/>
            <w:shd w:val="clear" w:color="auto" w:fill="D9D9D9" w:themeFill="background1" w:themeFillShade="D9"/>
          </w:tcPr>
          <w:p w14:paraId="410C4B3E" w14:textId="3CBFF213" w:rsidR="004832F6" w:rsidRPr="004832F6" w:rsidRDefault="004832F6" w:rsidP="004832F6">
            <w:pPr>
              <w:rPr>
                <w:b/>
                <w:lang w:val="en-US"/>
              </w:rPr>
            </w:pPr>
            <w:r w:rsidRPr="004832F6">
              <w:rPr>
                <w:b/>
                <w:lang w:val="en-US"/>
              </w:rPr>
              <w:t>Nationality</w:t>
            </w:r>
          </w:p>
        </w:tc>
        <w:tc>
          <w:tcPr>
            <w:tcW w:w="5064" w:type="dxa"/>
            <w:shd w:val="clear" w:color="auto" w:fill="D9D9D9" w:themeFill="background1" w:themeFillShade="D9"/>
          </w:tcPr>
          <w:p w14:paraId="0FAF6889" w14:textId="77777777" w:rsidR="004832F6" w:rsidRDefault="004832F6" w:rsidP="004832F6"/>
        </w:tc>
      </w:tr>
    </w:tbl>
    <w:p w14:paraId="76445C41" w14:textId="4D575F64" w:rsidR="004832F6" w:rsidRDefault="004832F6" w:rsidP="004832F6"/>
    <w:p w14:paraId="2BF3507A" w14:textId="7C760620" w:rsidR="004832F6" w:rsidRPr="002F3002" w:rsidRDefault="004832F6" w:rsidP="004832F6">
      <w:pPr>
        <w:rPr>
          <w:b/>
          <w:sz w:val="24"/>
          <w:u w:val="single"/>
        </w:rPr>
      </w:pPr>
      <w:r w:rsidRPr="002F3002">
        <w:rPr>
          <w:b/>
          <w:sz w:val="24"/>
          <w:u w:val="single"/>
        </w:rPr>
        <w:t>Address (official residence)</w:t>
      </w:r>
    </w:p>
    <w:tbl>
      <w:tblPr>
        <w:tblStyle w:val="TableGrid"/>
        <w:tblW w:w="10208" w:type="dxa"/>
        <w:tblLook w:val="04A0" w:firstRow="1" w:lastRow="0" w:firstColumn="1" w:lastColumn="0" w:noHBand="0" w:noVBand="1"/>
      </w:tblPr>
      <w:tblGrid>
        <w:gridCol w:w="5104"/>
        <w:gridCol w:w="5104"/>
      </w:tblGrid>
      <w:tr w:rsidR="004832F6" w14:paraId="134E30BA" w14:textId="77777777" w:rsidTr="004832F6">
        <w:trPr>
          <w:trHeight w:val="470"/>
        </w:trPr>
        <w:tc>
          <w:tcPr>
            <w:tcW w:w="5104" w:type="dxa"/>
            <w:shd w:val="clear" w:color="auto" w:fill="D9D9D9" w:themeFill="background1" w:themeFillShade="D9"/>
          </w:tcPr>
          <w:p w14:paraId="60E97C37" w14:textId="3B436A68" w:rsidR="004832F6" w:rsidRPr="002F3002" w:rsidRDefault="004832F6" w:rsidP="004832F6">
            <w:pPr>
              <w:rPr>
                <w:b/>
              </w:rPr>
            </w:pPr>
            <w:r w:rsidRPr="002F3002">
              <w:rPr>
                <w:b/>
              </w:rPr>
              <w:t>Street Number (box)</w:t>
            </w:r>
          </w:p>
        </w:tc>
        <w:tc>
          <w:tcPr>
            <w:tcW w:w="5104" w:type="dxa"/>
            <w:shd w:val="clear" w:color="auto" w:fill="D9D9D9" w:themeFill="background1" w:themeFillShade="D9"/>
          </w:tcPr>
          <w:p w14:paraId="784F3FC4" w14:textId="77777777" w:rsidR="004832F6" w:rsidRDefault="004832F6" w:rsidP="004832F6"/>
        </w:tc>
      </w:tr>
      <w:tr w:rsidR="004832F6" w14:paraId="5A3A41AB" w14:textId="77777777" w:rsidTr="004832F6">
        <w:trPr>
          <w:trHeight w:val="489"/>
        </w:trPr>
        <w:tc>
          <w:tcPr>
            <w:tcW w:w="5104" w:type="dxa"/>
            <w:shd w:val="clear" w:color="auto" w:fill="B8CCE4" w:themeFill="accent1" w:themeFillTint="66"/>
          </w:tcPr>
          <w:p w14:paraId="39B0000D" w14:textId="079D8877" w:rsidR="004832F6" w:rsidRPr="002F3002" w:rsidRDefault="004832F6" w:rsidP="004832F6">
            <w:pPr>
              <w:rPr>
                <w:b/>
              </w:rPr>
            </w:pPr>
            <w:r w:rsidRPr="002F3002">
              <w:rPr>
                <w:b/>
              </w:rPr>
              <w:t>Postcode</w:t>
            </w:r>
          </w:p>
        </w:tc>
        <w:tc>
          <w:tcPr>
            <w:tcW w:w="5104" w:type="dxa"/>
            <w:shd w:val="clear" w:color="auto" w:fill="B8CCE4" w:themeFill="accent1" w:themeFillTint="66"/>
          </w:tcPr>
          <w:p w14:paraId="2FFEBA35" w14:textId="77777777" w:rsidR="004832F6" w:rsidRDefault="004832F6" w:rsidP="004832F6"/>
        </w:tc>
      </w:tr>
      <w:tr w:rsidR="004832F6" w14:paraId="55B922DB" w14:textId="77777777" w:rsidTr="004832F6">
        <w:trPr>
          <w:trHeight w:val="470"/>
        </w:trPr>
        <w:tc>
          <w:tcPr>
            <w:tcW w:w="5104" w:type="dxa"/>
            <w:shd w:val="clear" w:color="auto" w:fill="D9D9D9" w:themeFill="background1" w:themeFillShade="D9"/>
          </w:tcPr>
          <w:p w14:paraId="07F622BA" w14:textId="11458242" w:rsidR="004832F6" w:rsidRPr="002F3002" w:rsidRDefault="004832F6" w:rsidP="004832F6">
            <w:pPr>
              <w:rPr>
                <w:b/>
              </w:rPr>
            </w:pPr>
            <w:r w:rsidRPr="002F3002">
              <w:rPr>
                <w:b/>
              </w:rPr>
              <w:t>City</w:t>
            </w:r>
          </w:p>
        </w:tc>
        <w:tc>
          <w:tcPr>
            <w:tcW w:w="5104" w:type="dxa"/>
            <w:shd w:val="clear" w:color="auto" w:fill="D9D9D9" w:themeFill="background1" w:themeFillShade="D9"/>
          </w:tcPr>
          <w:p w14:paraId="089EF8BD" w14:textId="77777777" w:rsidR="004832F6" w:rsidRDefault="004832F6" w:rsidP="004832F6"/>
        </w:tc>
      </w:tr>
      <w:tr w:rsidR="004832F6" w14:paraId="6CF6E70E" w14:textId="77777777" w:rsidTr="004832F6">
        <w:trPr>
          <w:trHeight w:val="489"/>
        </w:trPr>
        <w:tc>
          <w:tcPr>
            <w:tcW w:w="5104" w:type="dxa"/>
            <w:shd w:val="clear" w:color="auto" w:fill="B8CCE4" w:themeFill="accent1" w:themeFillTint="66"/>
          </w:tcPr>
          <w:p w14:paraId="3A7B0E3D" w14:textId="7C159558" w:rsidR="004832F6" w:rsidRPr="002F3002" w:rsidRDefault="004832F6" w:rsidP="004832F6">
            <w:pPr>
              <w:rPr>
                <w:b/>
              </w:rPr>
            </w:pPr>
            <w:r w:rsidRPr="002F3002">
              <w:rPr>
                <w:b/>
              </w:rPr>
              <w:t>Country</w:t>
            </w:r>
          </w:p>
        </w:tc>
        <w:tc>
          <w:tcPr>
            <w:tcW w:w="5104" w:type="dxa"/>
            <w:shd w:val="clear" w:color="auto" w:fill="B8CCE4" w:themeFill="accent1" w:themeFillTint="66"/>
          </w:tcPr>
          <w:p w14:paraId="1DDE1C78" w14:textId="77777777" w:rsidR="004832F6" w:rsidRDefault="004832F6" w:rsidP="004832F6"/>
        </w:tc>
      </w:tr>
      <w:tr w:rsidR="004832F6" w14:paraId="49B37323" w14:textId="77777777" w:rsidTr="004832F6">
        <w:trPr>
          <w:trHeight w:val="470"/>
        </w:trPr>
        <w:tc>
          <w:tcPr>
            <w:tcW w:w="5104" w:type="dxa"/>
            <w:shd w:val="clear" w:color="auto" w:fill="D9D9D9" w:themeFill="background1" w:themeFillShade="D9"/>
          </w:tcPr>
          <w:p w14:paraId="570AFE85" w14:textId="5D3039DD" w:rsidR="004832F6" w:rsidRPr="002F3002" w:rsidRDefault="004832F6" w:rsidP="004832F6">
            <w:pPr>
              <w:rPr>
                <w:b/>
              </w:rPr>
            </w:pPr>
            <w:r w:rsidRPr="002F3002">
              <w:rPr>
                <w:b/>
              </w:rPr>
              <w:t>Phone number (prefix – phone number)</w:t>
            </w:r>
          </w:p>
        </w:tc>
        <w:tc>
          <w:tcPr>
            <w:tcW w:w="5104" w:type="dxa"/>
            <w:shd w:val="clear" w:color="auto" w:fill="D9D9D9" w:themeFill="background1" w:themeFillShade="D9"/>
          </w:tcPr>
          <w:p w14:paraId="5BD306A9" w14:textId="77777777" w:rsidR="004832F6" w:rsidRDefault="004832F6" w:rsidP="004832F6"/>
        </w:tc>
      </w:tr>
      <w:tr w:rsidR="004832F6" w14:paraId="0480D475" w14:textId="77777777" w:rsidTr="004832F6">
        <w:trPr>
          <w:trHeight w:val="470"/>
        </w:trPr>
        <w:tc>
          <w:tcPr>
            <w:tcW w:w="5104" w:type="dxa"/>
            <w:shd w:val="clear" w:color="auto" w:fill="B8CCE4" w:themeFill="accent1" w:themeFillTint="66"/>
          </w:tcPr>
          <w:p w14:paraId="0454D538" w14:textId="2161C350" w:rsidR="004832F6" w:rsidRPr="002F3002" w:rsidRDefault="004832F6" w:rsidP="004832F6">
            <w:pPr>
              <w:rPr>
                <w:b/>
              </w:rPr>
            </w:pPr>
            <w:r w:rsidRPr="002F3002">
              <w:rPr>
                <w:b/>
              </w:rPr>
              <w:t>Email</w:t>
            </w:r>
          </w:p>
        </w:tc>
        <w:tc>
          <w:tcPr>
            <w:tcW w:w="5104" w:type="dxa"/>
            <w:shd w:val="clear" w:color="auto" w:fill="B8CCE4" w:themeFill="accent1" w:themeFillTint="66"/>
          </w:tcPr>
          <w:p w14:paraId="45846E1B" w14:textId="77777777" w:rsidR="004832F6" w:rsidRDefault="004832F6" w:rsidP="004832F6"/>
        </w:tc>
      </w:tr>
    </w:tbl>
    <w:p w14:paraId="56D5E3A6" w14:textId="77777777" w:rsidR="004832F6" w:rsidRDefault="004832F6" w:rsidP="004832F6"/>
    <w:p w14:paraId="00F99B88" w14:textId="6C1F3577" w:rsidR="004832F6" w:rsidRPr="002F3002" w:rsidRDefault="004832F6" w:rsidP="004832F6">
      <w:pPr>
        <w:rPr>
          <w:b/>
          <w:sz w:val="24"/>
          <w:u w:val="single"/>
        </w:rPr>
      </w:pPr>
      <w:r w:rsidRPr="002F3002">
        <w:rPr>
          <w:b/>
          <w:sz w:val="24"/>
          <w:u w:val="single"/>
        </w:rPr>
        <w:t>Current address (if different of the permanent address)</w:t>
      </w:r>
    </w:p>
    <w:tbl>
      <w:tblPr>
        <w:tblStyle w:val="TableGrid"/>
        <w:tblW w:w="10208" w:type="dxa"/>
        <w:tblLook w:val="04A0" w:firstRow="1" w:lastRow="0" w:firstColumn="1" w:lastColumn="0" w:noHBand="0" w:noVBand="1"/>
      </w:tblPr>
      <w:tblGrid>
        <w:gridCol w:w="5104"/>
        <w:gridCol w:w="5104"/>
      </w:tblGrid>
      <w:tr w:rsidR="004832F6" w14:paraId="41968011" w14:textId="77777777" w:rsidTr="004832F6">
        <w:trPr>
          <w:trHeight w:val="470"/>
        </w:trPr>
        <w:tc>
          <w:tcPr>
            <w:tcW w:w="5104" w:type="dxa"/>
            <w:shd w:val="clear" w:color="auto" w:fill="D9D9D9" w:themeFill="background1" w:themeFillShade="D9"/>
          </w:tcPr>
          <w:p w14:paraId="663AB94E" w14:textId="77777777" w:rsidR="004832F6" w:rsidRPr="002F3002" w:rsidRDefault="004832F6" w:rsidP="00F511B1">
            <w:pPr>
              <w:rPr>
                <w:b/>
              </w:rPr>
            </w:pPr>
            <w:r w:rsidRPr="002F3002">
              <w:rPr>
                <w:b/>
              </w:rPr>
              <w:t>Street Number (box)</w:t>
            </w:r>
          </w:p>
        </w:tc>
        <w:tc>
          <w:tcPr>
            <w:tcW w:w="5104" w:type="dxa"/>
            <w:shd w:val="clear" w:color="auto" w:fill="D9D9D9" w:themeFill="background1" w:themeFillShade="D9"/>
          </w:tcPr>
          <w:p w14:paraId="75E3DCB2" w14:textId="77777777" w:rsidR="004832F6" w:rsidRDefault="004832F6" w:rsidP="00F511B1"/>
        </w:tc>
      </w:tr>
      <w:tr w:rsidR="004832F6" w14:paraId="68D9F4D1" w14:textId="77777777" w:rsidTr="004832F6">
        <w:trPr>
          <w:trHeight w:val="489"/>
        </w:trPr>
        <w:tc>
          <w:tcPr>
            <w:tcW w:w="5104" w:type="dxa"/>
            <w:shd w:val="clear" w:color="auto" w:fill="B8CCE4" w:themeFill="accent1" w:themeFillTint="66"/>
          </w:tcPr>
          <w:p w14:paraId="45BBD921" w14:textId="77777777" w:rsidR="004832F6" w:rsidRPr="002F3002" w:rsidRDefault="004832F6" w:rsidP="00F511B1">
            <w:pPr>
              <w:rPr>
                <w:b/>
              </w:rPr>
            </w:pPr>
            <w:r w:rsidRPr="002F3002">
              <w:rPr>
                <w:b/>
              </w:rPr>
              <w:t>Postcode</w:t>
            </w:r>
          </w:p>
        </w:tc>
        <w:tc>
          <w:tcPr>
            <w:tcW w:w="5104" w:type="dxa"/>
            <w:shd w:val="clear" w:color="auto" w:fill="B8CCE4" w:themeFill="accent1" w:themeFillTint="66"/>
          </w:tcPr>
          <w:p w14:paraId="52858F5E" w14:textId="77777777" w:rsidR="004832F6" w:rsidRDefault="004832F6" w:rsidP="00F511B1"/>
        </w:tc>
      </w:tr>
      <w:tr w:rsidR="004832F6" w14:paraId="1F3DE2CD" w14:textId="77777777" w:rsidTr="004832F6">
        <w:trPr>
          <w:trHeight w:val="470"/>
        </w:trPr>
        <w:tc>
          <w:tcPr>
            <w:tcW w:w="5104" w:type="dxa"/>
            <w:shd w:val="clear" w:color="auto" w:fill="D9D9D9" w:themeFill="background1" w:themeFillShade="D9"/>
          </w:tcPr>
          <w:p w14:paraId="0C91F6CE" w14:textId="77777777" w:rsidR="004832F6" w:rsidRPr="002F3002" w:rsidRDefault="004832F6" w:rsidP="00F511B1">
            <w:pPr>
              <w:rPr>
                <w:b/>
              </w:rPr>
            </w:pPr>
            <w:r w:rsidRPr="002F3002">
              <w:rPr>
                <w:b/>
              </w:rPr>
              <w:t>City</w:t>
            </w:r>
          </w:p>
        </w:tc>
        <w:tc>
          <w:tcPr>
            <w:tcW w:w="5104" w:type="dxa"/>
            <w:shd w:val="clear" w:color="auto" w:fill="D9D9D9" w:themeFill="background1" w:themeFillShade="D9"/>
          </w:tcPr>
          <w:p w14:paraId="56B6007F" w14:textId="77777777" w:rsidR="004832F6" w:rsidRDefault="004832F6" w:rsidP="00F511B1"/>
        </w:tc>
      </w:tr>
      <w:tr w:rsidR="004832F6" w14:paraId="684367B6" w14:textId="77777777" w:rsidTr="004832F6">
        <w:trPr>
          <w:trHeight w:val="489"/>
        </w:trPr>
        <w:tc>
          <w:tcPr>
            <w:tcW w:w="5104" w:type="dxa"/>
            <w:shd w:val="clear" w:color="auto" w:fill="B8CCE4" w:themeFill="accent1" w:themeFillTint="66"/>
          </w:tcPr>
          <w:p w14:paraId="2432A412" w14:textId="77777777" w:rsidR="004832F6" w:rsidRPr="002F3002" w:rsidRDefault="004832F6" w:rsidP="00F511B1">
            <w:pPr>
              <w:rPr>
                <w:b/>
              </w:rPr>
            </w:pPr>
            <w:r w:rsidRPr="002F3002">
              <w:rPr>
                <w:b/>
              </w:rPr>
              <w:t>Country</w:t>
            </w:r>
          </w:p>
        </w:tc>
        <w:tc>
          <w:tcPr>
            <w:tcW w:w="5104" w:type="dxa"/>
            <w:shd w:val="clear" w:color="auto" w:fill="B8CCE4" w:themeFill="accent1" w:themeFillTint="66"/>
          </w:tcPr>
          <w:p w14:paraId="45CD18F6" w14:textId="77777777" w:rsidR="004832F6" w:rsidRDefault="004832F6" w:rsidP="00F511B1"/>
        </w:tc>
      </w:tr>
      <w:tr w:rsidR="004832F6" w14:paraId="693F7B6E" w14:textId="77777777" w:rsidTr="004832F6">
        <w:trPr>
          <w:trHeight w:val="470"/>
        </w:trPr>
        <w:tc>
          <w:tcPr>
            <w:tcW w:w="5104" w:type="dxa"/>
            <w:shd w:val="clear" w:color="auto" w:fill="D9D9D9" w:themeFill="background1" w:themeFillShade="D9"/>
          </w:tcPr>
          <w:p w14:paraId="7CEEA2DB" w14:textId="77777777" w:rsidR="004832F6" w:rsidRPr="002F3002" w:rsidRDefault="004832F6" w:rsidP="00F511B1">
            <w:pPr>
              <w:rPr>
                <w:b/>
              </w:rPr>
            </w:pPr>
            <w:r w:rsidRPr="002F3002">
              <w:rPr>
                <w:b/>
              </w:rPr>
              <w:t>Phone number (prefix – phone number)</w:t>
            </w:r>
          </w:p>
        </w:tc>
        <w:tc>
          <w:tcPr>
            <w:tcW w:w="5104" w:type="dxa"/>
            <w:shd w:val="clear" w:color="auto" w:fill="D9D9D9" w:themeFill="background1" w:themeFillShade="D9"/>
          </w:tcPr>
          <w:p w14:paraId="69EAA16B" w14:textId="77777777" w:rsidR="004832F6" w:rsidRDefault="004832F6" w:rsidP="00F511B1"/>
        </w:tc>
      </w:tr>
      <w:tr w:rsidR="004832F6" w14:paraId="167E352E" w14:textId="77777777" w:rsidTr="004832F6">
        <w:trPr>
          <w:trHeight w:val="470"/>
        </w:trPr>
        <w:tc>
          <w:tcPr>
            <w:tcW w:w="5104" w:type="dxa"/>
            <w:shd w:val="clear" w:color="auto" w:fill="B8CCE4" w:themeFill="accent1" w:themeFillTint="66"/>
          </w:tcPr>
          <w:p w14:paraId="436F2AF0" w14:textId="77777777" w:rsidR="004832F6" w:rsidRPr="002F3002" w:rsidRDefault="004832F6" w:rsidP="00F511B1">
            <w:pPr>
              <w:rPr>
                <w:b/>
              </w:rPr>
            </w:pPr>
            <w:r w:rsidRPr="002F3002">
              <w:rPr>
                <w:b/>
              </w:rPr>
              <w:t>Email</w:t>
            </w:r>
          </w:p>
        </w:tc>
        <w:tc>
          <w:tcPr>
            <w:tcW w:w="5104" w:type="dxa"/>
            <w:shd w:val="clear" w:color="auto" w:fill="B8CCE4" w:themeFill="accent1" w:themeFillTint="66"/>
          </w:tcPr>
          <w:p w14:paraId="1ACF1C52" w14:textId="77777777" w:rsidR="004832F6" w:rsidRDefault="004832F6" w:rsidP="00F511B1"/>
        </w:tc>
      </w:tr>
    </w:tbl>
    <w:p w14:paraId="08A19CD6" w14:textId="77777777" w:rsidR="004832F6" w:rsidRDefault="004832F6" w:rsidP="004832F6"/>
    <w:p w14:paraId="11F537DA" w14:textId="111B3E2A" w:rsidR="004832F6" w:rsidRPr="00C85608" w:rsidRDefault="002F3002" w:rsidP="004832F6">
      <w:pPr>
        <w:rPr>
          <w:b/>
          <w:sz w:val="24"/>
          <w:u w:val="single"/>
        </w:rPr>
      </w:pPr>
      <w:r w:rsidRPr="00C85608">
        <w:rPr>
          <w:b/>
          <w:sz w:val="24"/>
          <w:u w:val="single"/>
        </w:rPr>
        <w:lastRenderedPageBreak/>
        <w:t xml:space="preserve">Application </w:t>
      </w:r>
      <w:r w:rsidR="00C85608" w:rsidRPr="00C85608">
        <w:rPr>
          <w:b/>
          <w:sz w:val="24"/>
          <w:u w:val="single"/>
        </w:rPr>
        <w:t>requirements</w:t>
      </w:r>
    </w:p>
    <w:p w14:paraId="741885BE" w14:textId="4FD3F5B6" w:rsidR="002F3002" w:rsidRDefault="002F3002" w:rsidP="00C85608">
      <w:pPr>
        <w:jc w:val="both"/>
      </w:pPr>
      <w:r>
        <w:t xml:space="preserve">Please provide us with the following documents: </w:t>
      </w:r>
    </w:p>
    <w:p w14:paraId="1BCEB1E0" w14:textId="43FB90F1" w:rsidR="004832F6" w:rsidRDefault="00C85608" w:rsidP="00C85608">
      <w:pPr>
        <w:pStyle w:val="ListParagraph"/>
        <w:numPr>
          <w:ilvl w:val="0"/>
          <w:numId w:val="12"/>
        </w:numPr>
        <w:jc w:val="both"/>
        <w:rPr>
          <w:lang w:val="en-GB"/>
        </w:rPr>
      </w:pPr>
      <w:r>
        <w:rPr>
          <w:lang w:val="en-GB"/>
        </w:rPr>
        <w:t xml:space="preserve">Your </w:t>
      </w:r>
      <w:r w:rsidR="002F3002">
        <w:rPr>
          <w:lang w:val="en-GB"/>
        </w:rPr>
        <w:t xml:space="preserve">CV with </w:t>
      </w:r>
      <w:r>
        <w:rPr>
          <w:lang w:val="en-GB"/>
        </w:rPr>
        <w:t xml:space="preserve">a </w:t>
      </w:r>
      <w:r w:rsidR="002F3002">
        <w:rPr>
          <w:lang w:val="en-GB"/>
        </w:rPr>
        <w:t>description of your academic and/or professional experience</w:t>
      </w:r>
      <w:r>
        <w:rPr>
          <w:lang w:val="en-GB"/>
        </w:rPr>
        <w:t>s</w:t>
      </w:r>
    </w:p>
    <w:p w14:paraId="3FF4B6E8" w14:textId="5E3357B5" w:rsidR="002F3002" w:rsidRDefault="002F3002" w:rsidP="00C85608">
      <w:pPr>
        <w:pStyle w:val="ListParagraph"/>
        <w:numPr>
          <w:ilvl w:val="0"/>
          <w:numId w:val="12"/>
        </w:numPr>
        <w:jc w:val="both"/>
        <w:rPr>
          <w:lang w:val="en-GB"/>
        </w:rPr>
      </w:pPr>
      <w:r>
        <w:rPr>
          <w:lang w:val="en-GB"/>
        </w:rPr>
        <w:t>List of</w:t>
      </w:r>
      <w:r w:rsidR="00C85608">
        <w:rPr>
          <w:lang w:val="en-GB"/>
        </w:rPr>
        <w:t xml:space="preserve"> your</w:t>
      </w:r>
      <w:r>
        <w:rPr>
          <w:lang w:val="en-GB"/>
        </w:rPr>
        <w:t xml:space="preserve"> publications</w:t>
      </w:r>
      <w:r w:rsidR="00C85608">
        <w:rPr>
          <w:lang w:val="en-GB"/>
        </w:rPr>
        <w:t>/wor</w:t>
      </w:r>
      <w:r w:rsidR="00A54883">
        <w:rPr>
          <w:lang w:val="en-GB"/>
        </w:rPr>
        <w:t>k</w:t>
      </w:r>
      <w:r w:rsidR="00C85608">
        <w:rPr>
          <w:lang w:val="en-GB"/>
        </w:rPr>
        <w:t>shop/seminars…</w:t>
      </w:r>
    </w:p>
    <w:p w14:paraId="1298F278" w14:textId="22AE0CBC" w:rsidR="002F3002" w:rsidRDefault="002F3002" w:rsidP="00C85608">
      <w:pPr>
        <w:pStyle w:val="ListParagraph"/>
        <w:numPr>
          <w:ilvl w:val="0"/>
          <w:numId w:val="12"/>
        </w:numPr>
        <w:jc w:val="both"/>
        <w:rPr>
          <w:lang w:val="en-GB"/>
        </w:rPr>
      </w:pPr>
      <w:r>
        <w:rPr>
          <w:lang w:val="en-GB"/>
        </w:rPr>
        <w:t>Letter of motivation. Please explain how your experience</w:t>
      </w:r>
      <w:r w:rsidR="009E3ED3">
        <w:rPr>
          <w:lang w:val="en-GB"/>
        </w:rPr>
        <w:t>s</w:t>
      </w:r>
      <w:r>
        <w:rPr>
          <w:lang w:val="en-GB"/>
        </w:rPr>
        <w:t xml:space="preserve"> </w:t>
      </w:r>
      <w:r w:rsidR="00C85608">
        <w:rPr>
          <w:lang w:val="en-GB"/>
        </w:rPr>
        <w:t xml:space="preserve">might </w:t>
      </w:r>
      <w:r>
        <w:rPr>
          <w:lang w:val="en-GB"/>
        </w:rPr>
        <w:t xml:space="preserve">be an added value for the students. </w:t>
      </w:r>
    </w:p>
    <w:p w14:paraId="62B461C0" w14:textId="77777777" w:rsidR="003C64E2" w:rsidRDefault="003C64E2" w:rsidP="003C64E2">
      <w:pPr>
        <w:jc w:val="both"/>
        <w:rPr>
          <w:lang w:val="en-GB"/>
        </w:rPr>
      </w:pPr>
    </w:p>
    <w:p w14:paraId="3C3DD88A" w14:textId="77777777" w:rsidR="003C64E2" w:rsidRDefault="003C64E2" w:rsidP="003C64E2">
      <w:pPr>
        <w:jc w:val="both"/>
        <w:rPr>
          <w:lang w:val="en-GB"/>
        </w:rPr>
      </w:pPr>
    </w:p>
    <w:p w14:paraId="565D6ACB" w14:textId="77777777" w:rsidR="003C64E2" w:rsidRDefault="003C64E2" w:rsidP="003C64E2">
      <w:pPr>
        <w:jc w:val="both"/>
        <w:rPr>
          <w:lang w:val="en-GB"/>
        </w:rPr>
      </w:pPr>
    </w:p>
    <w:p w14:paraId="1D857332" w14:textId="1EB17DBD" w:rsidR="003C64E2" w:rsidRDefault="003C64E2" w:rsidP="003C64E2">
      <w:pPr>
        <w:jc w:val="both"/>
        <w:rPr>
          <w:lang w:val="en-GB"/>
        </w:rPr>
      </w:pPr>
      <w:r>
        <w:rPr>
          <w:lang w:val="en-GB"/>
        </w:rPr>
        <w:t>The application form and all</w:t>
      </w:r>
      <w:r w:rsidRPr="003C64E2">
        <w:rPr>
          <w:lang w:val="en-GB"/>
        </w:rPr>
        <w:t xml:space="preserve"> the requested files should be sent to</w:t>
      </w:r>
      <w:r>
        <w:rPr>
          <w:lang w:val="en-GB"/>
        </w:rPr>
        <w:t xml:space="preserve"> </w:t>
      </w:r>
      <w:hyperlink r:id="rId8" w:history="1">
        <w:r w:rsidRPr="00465904">
          <w:rPr>
            <w:rStyle w:val="Hyperlink"/>
            <w:lang w:val="en-GB"/>
          </w:rPr>
          <w:t>emimeo-application@unilim.fr</w:t>
        </w:r>
      </w:hyperlink>
      <w:r>
        <w:rPr>
          <w:lang w:val="en-GB"/>
        </w:rPr>
        <w:t xml:space="preserve">. </w:t>
      </w:r>
    </w:p>
    <w:p w14:paraId="0A2B4B10" w14:textId="44A52E80" w:rsidR="003C64E2" w:rsidRDefault="003C64E2" w:rsidP="003C64E2">
      <w:pPr>
        <w:jc w:val="both"/>
        <w:rPr>
          <w:lang w:val="en-GB"/>
        </w:rPr>
      </w:pPr>
      <w:r w:rsidRPr="003C64E2">
        <w:rPr>
          <w:lang w:val="en-GB"/>
        </w:rPr>
        <w:t>Once Secretariat receives the appeal form, the sender will receive an acknowledgement of receipt by email.</w:t>
      </w:r>
    </w:p>
    <w:p w14:paraId="72E2F89F" w14:textId="17FA91A3" w:rsidR="003C64E2" w:rsidRDefault="003C64E2" w:rsidP="003C64E2">
      <w:pPr>
        <w:jc w:val="both"/>
        <w:rPr>
          <w:lang w:val="en-GB"/>
        </w:rPr>
      </w:pPr>
    </w:p>
    <w:p w14:paraId="02B1CCF2" w14:textId="77777777" w:rsidR="003C64E2" w:rsidRPr="003C64E2" w:rsidRDefault="003C64E2" w:rsidP="003C64E2">
      <w:pPr>
        <w:jc w:val="both"/>
        <w:rPr>
          <w:lang w:val="en-GB"/>
        </w:rPr>
      </w:pPr>
    </w:p>
    <w:sectPr w:rsidR="003C64E2" w:rsidRPr="003C64E2" w:rsidSect="00FF162F">
      <w:headerReference w:type="default" r:id="rId9"/>
      <w:footerReference w:type="even" r:id="rId10"/>
      <w:footerReference w:type="default" r:id="rId11"/>
      <w:pgSz w:w="11900" w:h="16840"/>
      <w:pgMar w:top="920" w:right="920" w:bottom="280" w:left="9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36B948" w14:textId="77777777" w:rsidR="00D2750F" w:rsidRDefault="00D2750F">
      <w:pPr>
        <w:spacing w:after="0" w:line="240" w:lineRule="auto"/>
      </w:pPr>
      <w:r>
        <w:separator/>
      </w:r>
    </w:p>
  </w:endnote>
  <w:endnote w:type="continuationSeparator" w:id="0">
    <w:p w14:paraId="27AF1076" w14:textId="77777777" w:rsidR="00D2750F" w:rsidRDefault="00D27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1710977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A2F881F" w14:textId="115CCE8D" w:rsidR="005C7923" w:rsidRDefault="005C7923" w:rsidP="005516A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CF550F5" w14:textId="77777777" w:rsidR="005C7923" w:rsidRDefault="005C7923" w:rsidP="00FF16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40854071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0EC7BB1" w14:textId="18CB2657" w:rsidR="005C7923" w:rsidRDefault="005C7923" w:rsidP="005516A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54883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15"/>
      <w:gridCol w:w="2515"/>
      <w:gridCol w:w="2515"/>
      <w:gridCol w:w="2515"/>
    </w:tblGrid>
    <w:tr w:rsidR="005C7923" w14:paraId="44E9710D" w14:textId="77777777" w:rsidTr="005516AA">
      <w:tc>
        <w:tcPr>
          <w:tcW w:w="2519" w:type="dxa"/>
          <w:vAlign w:val="center"/>
        </w:tcPr>
        <w:p w14:paraId="6305BA01" w14:textId="77777777" w:rsidR="005C7923" w:rsidRDefault="005C7923" w:rsidP="000963A6">
          <w:pPr>
            <w:pStyle w:val="Footer"/>
          </w:pPr>
          <w:r w:rsidRPr="009469B4">
            <w:rPr>
              <w:noProof/>
              <w:lang w:val="fr-FR" w:eastAsia="fr-FR"/>
            </w:rPr>
            <w:drawing>
              <wp:inline distT="0" distB="0" distL="0" distR="0" wp14:anchorId="4AA2CDB9" wp14:editId="0E8ABB12">
                <wp:extent cx="786728" cy="214685"/>
                <wp:effectExtent l="0" t="0" r="1270" b="1270"/>
                <wp:docPr id="63" name="Imag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" name="Image 4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/>
                        <a:srcRect t="1" b="25617"/>
                        <a:stretch/>
                      </pic:blipFill>
                      <pic:spPr bwMode="auto">
                        <a:xfrm>
                          <a:off x="0" y="0"/>
                          <a:ext cx="799456" cy="21815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B2693D">
            <w:rPr>
              <w:rFonts w:asciiTheme="minorHAnsi" w:eastAsiaTheme="minorHAnsi" w:hAnsiTheme="minorHAnsi" w:cstheme="minorBidi"/>
              <w:noProof/>
              <w:sz w:val="22"/>
              <w:szCs w:val="22"/>
              <w:lang w:val="en-US" w:eastAsia="en-US"/>
            </w:rPr>
            <w:t xml:space="preserve"> </w:t>
          </w:r>
        </w:p>
      </w:tc>
      <w:tc>
        <w:tcPr>
          <w:tcW w:w="2519" w:type="dxa"/>
          <w:vAlign w:val="center"/>
        </w:tcPr>
        <w:p w14:paraId="6DBDB39E" w14:textId="77777777" w:rsidR="005C7923" w:rsidRDefault="005C7923" w:rsidP="000963A6">
          <w:pPr>
            <w:pStyle w:val="Footer"/>
            <w:jc w:val="center"/>
          </w:pPr>
          <w:r>
            <w:rPr>
              <w:rFonts w:ascii="Arial" w:hAnsi="Arial" w:cs="Arial"/>
              <w:i/>
              <w:noProof/>
              <w:sz w:val="18"/>
              <w:szCs w:val="18"/>
              <w:lang w:val="fr-FR" w:eastAsia="fr-FR"/>
            </w:rPr>
            <w:drawing>
              <wp:inline distT="0" distB="0" distL="0" distR="0" wp14:anchorId="3D4B5436" wp14:editId="1F699FA1">
                <wp:extent cx="592693" cy="310101"/>
                <wp:effectExtent l="0" t="0" r="4445" b="0"/>
                <wp:docPr id="6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logo UPV_EHU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2161" cy="3150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B2693D">
            <w:rPr>
              <w:rFonts w:asciiTheme="minorHAnsi" w:eastAsiaTheme="minorHAnsi" w:hAnsiTheme="minorHAnsi" w:cstheme="minorBidi"/>
              <w:noProof/>
              <w:sz w:val="22"/>
              <w:szCs w:val="22"/>
              <w:lang w:val="en-US" w:eastAsia="en-US"/>
            </w:rPr>
            <w:t xml:space="preserve"> </w:t>
          </w:r>
        </w:p>
      </w:tc>
      <w:tc>
        <w:tcPr>
          <w:tcW w:w="2519" w:type="dxa"/>
          <w:vAlign w:val="center"/>
        </w:tcPr>
        <w:p w14:paraId="21A0ACE3" w14:textId="5CE478D9" w:rsidR="005C7923" w:rsidRDefault="005C7923" w:rsidP="000963A6">
          <w:pPr>
            <w:pStyle w:val="Footer"/>
            <w:jc w:val="center"/>
          </w:pPr>
          <w:r>
            <w:rPr>
              <w:noProof/>
              <w:lang w:val="fr-FR" w:eastAsia="fr-FR"/>
            </w:rPr>
            <w:drawing>
              <wp:inline distT="0" distB="0" distL="0" distR="0" wp14:anchorId="43FD0EDF" wp14:editId="5E306C62">
                <wp:extent cx="632684" cy="260253"/>
                <wp:effectExtent l="0" t="0" r="254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UNIBS3.png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0126" cy="26742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166CEB">
            <w:rPr>
              <w:rFonts w:asciiTheme="minorHAnsi" w:eastAsiaTheme="minorHAnsi" w:hAnsiTheme="minorHAnsi" w:cstheme="minorBidi"/>
              <w:noProof/>
              <w:sz w:val="22"/>
              <w:szCs w:val="22"/>
              <w:lang w:val="en-US" w:eastAsia="en-US"/>
            </w:rPr>
            <w:t xml:space="preserve"> </w:t>
          </w:r>
        </w:p>
      </w:tc>
      <w:tc>
        <w:tcPr>
          <w:tcW w:w="2519" w:type="dxa"/>
          <w:vAlign w:val="center"/>
        </w:tcPr>
        <w:p w14:paraId="2C1536F0" w14:textId="77777777" w:rsidR="005C7923" w:rsidRDefault="005C7923" w:rsidP="000963A6">
          <w:pPr>
            <w:pStyle w:val="Footer"/>
            <w:jc w:val="center"/>
          </w:pPr>
          <w:r w:rsidRPr="009E0CEA">
            <w:rPr>
              <w:noProof/>
              <w:lang w:val="fr-FR" w:eastAsia="fr-FR"/>
            </w:rPr>
            <w:drawing>
              <wp:inline distT="0" distB="0" distL="0" distR="0" wp14:anchorId="1780AEE8" wp14:editId="0AD38619">
                <wp:extent cx="727543" cy="238539"/>
                <wp:effectExtent l="0" t="0" r="0" b="3175"/>
                <wp:docPr id="66" name="Picture 34" descr="Université de Limog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8" name="Picture 34" descr="Université de Limog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7876" cy="24520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166CEB">
            <w:rPr>
              <w:rFonts w:asciiTheme="minorHAnsi" w:eastAsiaTheme="minorHAnsi" w:hAnsiTheme="minorHAnsi" w:cstheme="minorBidi"/>
              <w:noProof/>
              <w:sz w:val="22"/>
              <w:szCs w:val="22"/>
              <w:lang w:val="en-US" w:eastAsia="en-US"/>
            </w:rPr>
            <w:t xml:space="preserve"> </w:t>
          </w:r>
        </w:p>
      </w:tc>
    </w:tr>
  </w:tbl>
  <w:p w14:paraId="58E8AAC7" w14:textId="77777777" w:rsidR="005C7923" w:rsidRDefault="005C7923" w:rsidP="00FF162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67A408" w14:textId="77777777" w:rsidR="00D2750F" w:rsidRDefault="00D2750F">
      <w:pPr>
        <w:spacing w:after="0" w:line="240" w:lineRule="auto"/>
      </w:pPr>
      <w:r>
        <w:separator/>
      </w:r>
    </w:p>
  </w:footnote>
  <w:footnote w:type="continuationSeparator" w:id="0">
    <w:p w14:paraId="1E0FF8A2" w14:textId="77777777" w:rsidR="00D2750F" w:rsidRDefault="00D27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02F152" w14:textId="2D00C0F4" w:rsidR="004832F6" w:rsidRPr="004832F6" w:rsidRDefault="005C7923" w:rsidP="004832F6">
    <w:pPr>
      <w:spacing w:before="74" w:after="0" w:line="240" w:lineRule="auto"/>
      <w:ind w:left="3600" w:right="3813" w:firstLine="720"/>
      <w:rPr>
        <w:rFonts w:ascii="Arial" w:eastAsia="Arial" w:hAnsi="Arial" w:cs="Arial"/>
        <w:b/>
        <w:bCs/>
        <w:color w:val="1F497C"/>
        <w:sz w:val="20"/>
        <w:szCs w:val="20"/>
        <w:lang w:val="en-GB"/>
      </w:rPr>
    </w:pPr>
    <w:r>
      <w:rPr>
        <w:noProof/>
        <w:lang w:val="fr-FR" w:eastAsia="fr-FR"/>
      </w:rPr>
      <w:drawing>
        <wp:anchor distT="0" distB="0" distL="114300" distR="114300" simplePos="0" relativeHeight="251663360" behindDoc="0" locked="0" layoutInCell="1" allowOverlap="1" wp14:anchorId="79C3EF8D" wp14:editId="342F8C9F">
          <wp:simplePos x="0" y="0"/>
          <wp:positionH relativeFrom="column">
            <wp:posOffset>-166370</wp:posOffset>
          </wp:positionH>
          <wp:positionV relativeFrom="page">
            <wp:posOffset>400768</wp:posOffset>
          </wp:positionV>
          <wp:extent cx="1114425" cy="605155"/>
          <wp:effectExtent l="0" t="0" r="9525" b="0"/>
          <wp:wrapNone/>
          <wp:docPr id="61" name="Image 6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Image 4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44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fr-FR" w:eastAsia="fr-FR"/>
      </w:rPr>
      <w:drawing>
        <wp:anchor distT="0" distB="0" distL="114300" distR="114300" simplePos="0" relativeHeight="251661312" behindDoc="0" locked="0" layoutInCell="1" allowOverlap="1" wp14:anchorId="4B3B8832" wp14:editId="75F927EE">
          <wp:simplePos x="0" y="0"/>
          <wp:positionH relativeFrom="column">
            <wp:posOffset>4277719</wp:posOffset>
          </wp:positionH>
          <wp:positionV relativeFrom="page">
            <wp:posOffset>456648</wp:posOffset>
          </wp:positionV>
          <wp:extent cx="2642235" cy="581025"/>
          <wp:effectExtent l="0" t="0" r="0" b="0"/>
          <wp:wrapNone/>
          <wp:docPr id="62" name="Image 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logosbeneficaireserasmusleft_en.jpg"/>
                  <pic:cNvPicPr/>
                </pic:nvPicPr>
                <pic:blipFill>
                  <a:blip r:embed="rId2">
                    <a:clrChange>
                      <a:clrFrom>
                        <a:srgbClr val="FEFEFE"/>
                      </a:clrFrom>
                      <a:clrTo>
                        <a:srgbClr val="FEFE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2235" cy="581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832F6" w:rsidRPr="004832F6">
      <w:rPr>
        <w:rFonts w:ascii="Arial" w:eastAsia="Arial" w:hAnsi="Arial" w:cs="Arial"/>
        <w:b/>
        <w:bCs/>
        <w:color w:val="1F497C"/>
        <w:sz w:val="28"/>
        <w:szCs w:val="20"/>
        <w:lang w:val="en-GB"/>
      </w:rPr>
      <w:t>EMIMEO</w:t>
    </w:r>
  </w:p>
  <w:p w14:paraId="46A49458" w14:textId="34783B86" w:rsidR="004832F6" w:rsidRPr="004832F6" w:rsidRDefault="004832F6" w:rsidP="004832F6">
    <w:pPr>
      <w:spacing w:before="74" w:after="0" w:line="240" w:lineRule="auto"/>
      <w:ind w:left="3650" w:right="3813" w:firstLine="3"/>
      <w:jc w:val="center"/>
      <w:rPr>
        <w:rFonts w:ascii="Arial" w:eastAsia="Arial" w:hAnsi="Arial" w:cs="Arial"/>
        <w:b/>
        <w:bCs/>
        <w:color w:val="1F497C"/>
        <w:sz w:val="24"/>
        <w:szCs w:val="20"/>
        <w:lang w:val="en-GB"/>
      </w:rPr>
    </w:pPr>
    <w:r w:rsidRPr="004832F6">
      <w:rPr>
        <w:rFonts w:ascii="Arial" w:eastAsia="Arial" w:hAnsi="Arial" w:cs="Arial"/>
        <w:b/>
        <w:bCs/>
        <w:color w:val="1F497C"/>
        <w:sz w:val="24"/>
        <w:szCs w:val="20"/>
        <w:lang w:val="en-GB"/>
      </w:rPr>
      <w:t>Erasmus Mundus Master on Innovative Microwave Electronics and Optics</w:t>
    </w:r>
  </w:p>
  <w:p w14:paraId="6467D399" w14:textId="37080A4E" w:rsidR="005C7923" w:rsidRDefault="005C79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2F6C60"/>
    <w:multiLevelType w:val="hybridMultilevel"/>
    <w:tmpl w:val="E2C8AD2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C0013">
      <w:start w:val="1"/>
      <w:numFmt w:val="upperRoman"/>
      <w:lvlText w:val="%2."/>
      <w:lvlJc w:val="right"/>
      <w:pPr>
        <w:ind w:left="4026" w:hanging="360"/>
      </w:pPr>
    </w:lvl>
    <w:lvl w:ilvl="2" w:tplc="0809001B" w:tentative="1">
      <w:start w:val="1"/>
      <w:numFmt w:val="lowerRoman"/>
      <w:lvlText w:val="%3."/>
      <w:lvlJc w:val="right"/>
      <w:pPr>
        <w:ind w:left="4746" w:hanging="180"/>
      </w:pPr>
    </w:lvl>
    <w:lvl w:ilvl="3" w:tplc="0809000F" w:tentative="1">
      <w:start w:val="1"/>
      <w:numFmt w:val="decimal"/>
      <w:lvlText w:val="%4."/>
      <w:lvlJc w:val="left"/>
      <w:pPr>
        <w:ind w:left="5466" w:hanging="360"/>
      </w:pPr>
    </w:lvl>
    <w:lvl w:ilvl="4" w:tplc="08090019" w:tentative="1">
      <w:start w:val="1"/>
      <w:numFmt w:val="lowerLetter"/>
      <w:lvlText w:val="%5."/>
      <w:lvlJc w:val="left"/>
      <w:pPr>
        <w:ind w:left="6186" w:hanging="360"/>
      </w:pPr>
    </w:lvl>
    <w:lvl w:ilvl="5" w:tplc="0809001B" w:tentative="1">
      <w:start w:val="1"/>
      <w:numFmt w:val="lowerRoman"/>
      <w:lvlText w:val="%6."/>
      <w:lvlJc w:val="right"/>
      <w:pPr>
        <w:ind w:left="6906" w:hanging="180"/>
      </w:pPr>
    </w:lvl>
    <w:lvl w:ilvl="6" w:tplc="0809000F" w:tentative="1">
      <w:start w:val="1"/>
      <w:numFmt w:val="decimal"/>
      <w:lvlText w:val="%7."/>
      <w:lvlJc w:val="left"/>
      <w:pPr>
        <w:ind w:left="7626" w:hanging="360"/>
      </w:pPr>
    </w:lvl>
    <w:lvl w:ilvl="7" w:tplc="08090019" w:tentative="1">
      <w:start w:val="1"/>
      <w:numFmt w:val="lowerLetter"/>
      <w:lvlText w:val="%8."/>
      <w:lvlJc w:val="left"/>
      <w:pPr>
        <w:ind w:left="8346" w:hanging="360"/>
      </w:pPr>
    </w:lvl>
    <w:lvl w:ilvl="8" w:tplc="0809001B" w:tentative="1">
      <w:start w:val="1"/>
      <w:numFmt w:val="lowerRoman"/>
      <w:lvlText w:val="%9."/>
      <w:lvlJc w:val="right"/>
      <w:pPr>
        <w:ind w:left="9066" w:hanging="180"/>
      </w:pPr>
    </w:lvl>
  </w:abstractNum>
  <w:abstractNum w:abstractNumId="1" w15:restartNumberingAfterBreak="0">
    <w:nsid w:val="31B526BC"/>
    <w:multiLevelType w:val="hybridMultilevel"/>
    <w:tmpl w:val="D04A265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AF6A56"/>
    <w:multiLevelType w:val="hybridMultilevel"/>
    <w:tmpl w:val="6F882BC4"/>
    <w:lvl w:ilvl="0" w:tplc="08090001">
      <w:start w:val="1"/>
      <w:numFmt w:val="bullet"/>
      <w:lvlText w:val=""/>
      <w:lvlJc w:val="left"/>
      <w:pPr>
        <w:ind w:left="248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3" w15:restartNumberingAfterBreak="0">
    <w:nsid w:val="35AD7349"/>
    <w:multiLevelType w:val="hybridMultilevel"/>
    <w:tmpl w:val="F064C3D8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D8221E"/>
    <w:multiLevelType w:val="hybridMultilevel"/>
    <w:tmpl w:val="6C0A43B4"/>
    <w:lvl w:ilvl="0" w:tplc="90164102">
      <w:start w:val="1"/>
      <w:numFmt w:val="decimal"/>
      <w:pStyle w:val="Heading2"/>
      <w:lvlText w:val="Art %1."/>
      <w:lvlJc w:val="left"/>
      <w:pPr>
        <w:ind w:left="360" w:hanging="360"/>
      </w:pPr>
      <w:rPr>
        <w:rFonts w:hint="default"/>
      </w:rPr>
    </w:lvl>
    <w:lvl w:ilvl="1" w:tplc="D680998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4B56E4"/>
    <w:multiLevelType w:val="hybridMultilevel"/>
    <w:tmpl w:val="213A1E74"/>
    <w:lvl w:ilvl="0" w:tplc="040C0017">
      <w:start w:val="1"/>
      <w:numFmt w:val="lowerLetter"/>
      <w:lvlText w:val="%1)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9C30F2"/>
    <w:multiLevelType w:val="hybridMultilevel"/>
    <w:tmpl w:val="E9D639FE"/>
    <w:lvl w:ilvl="0" w:tplc="08090001">
      <w:start w:val="1"/>
      <w:numFmt w:val="bullet"/>
      <w:lvlText w:val=""/>
      <w:lvlJc w:val="left"/>
      <w:pPr>
        <w:ind w:left="248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7" w15:restartNumberingAfterBreak="0">
    <w:nsid w:val="5B337FBE"/>
    <w:multiLevelType w:val="hybridMultilevel"/>
    <w:tmpl w:val="EE502DB2"/>
    <w:lvl w:ilvl="0" w:tplc="040C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C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3587203"/>
    <w:multiLevelType w:val="hybridMultilevel"/>
    <w:tmpl w:val="3E049B6A"/>
    <w:lvl w:ilvl="0" w:tplc="04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9" w15:restartNumberingAfterBreak="0">
    <w:nsid w:val="653853EA"/>
    <w:multiLevelType w:val="hybridMultilevel"/>
    <w:tmpl w:val="FF24B200"/>
    <w:lvl w:ilvl="0" w:tplc="55CCDC0E">
      <w:start w:val="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69425E"/>
    <w:multiLevelType w:val="hybridMultilevel"/>
    <w:tmpl w:val="F1201258"/>
    <w:lvl w:ilvl="0" w:tplc="06844CAC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E42618"/>
        <w:sz w:val="3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52347E"/>
    <w:multiLevelType w:val="hybridMultilevel"/>
    <w:tmpl w:val="ED022BF4"/>
    <w:lvl w:ilvl="0" w:tplc="040C0017">
      <w:start w:val="1"/>
      <w:numFmt w:val="lowerLetter"/>
      <w:lvlText w:val="%1)"/>
      <w:lvlJc w:val="left"/>
      <w:pPr>
        <w:ind w:left="259" w:hanging="360"/>
      </w:pPr>
    </w:lvl>
    <w:lvl w:ilvl="1" w:tplc="040C0017">
      <w:start w:val="1"/>
      <w:numFmt w:val="lowerLetter"/>
      <w:lvlText w:val="%2)"/>
      <w:lvlJc w:val="left"/>
      <w:pPr>
        <w:ind w:left="979" w:hanging="360"/>
      </w:pPr>
    </w:lvl>
    <w:lvl w:ilvl="2" w:tplc="040C001B" w:tentative="1">
      <w:start w:val="1"/>
      <w:numFmt w:val="lowerRoman"/>
      <w:lvlText w:val="%3."/>
      <w:lvlJc w:val="right"/>
      <w:pPr>
        <w:ind w:left="1699" w:hanging="180"/>
      </w:pPr>
    </w:lvl>
    <w:lvl w:ilvl="3" w:tplc="040C000F" w:tentative="1">
      <w:start w:val="1"/>
      <w:numFmt w:val="decimal"/>
      <w:lvlText w:val="%4."/>
      <w:lvlJc w:val="left"/>
      <w:pPr>
        <w:ind w:left="2419" w:hanging="360"/>
      </w:pPr>
    </w:lvl>
    <w:lvl w:ilvl="4" w:tplc="040C0019" w:tentative="1">
      <w:start w:val="1"/>
      <w:numFmt w:val="lowerLetter"/>
      <w:lvlText w:val="%5."/>
      <w:lvlJc w:val="left"/>
      <w:pPr>
        <w:ind w:left="3139" w:hanging="360"/>
      </w:pPr>
    </w:lvl>
    <w:lvl w:ilvl="5" w:tplc="040C001B" w:tentative="1">
      <w:start w:val="1"/>
      <w:numFmt w:val="lowerRoman"/>
      <w:lvlText w:val="%6."/>
      <w:lvlJc w:val="right"/>
      <w:pPr>
        <w:ind w:left="3859" w:hanging="180"/>
      </w:pPr>
    </w:lvl>
    <w:lvl w:ilvl="6" w:tplc="040C000F" w:tentative="1">
      <w:start w:val="1"/>
      <w:numFmt w:val="decimal"/>
      <w:lvlText w:val="%7."/>
      <w:lvlJc w:val="left"/>
      <w:pPr>
        <w:ind w:left="4579" w:hanging="360"/>
      </w:pPr>
    </w:lvl>
    <w:lvl w:ilvl="7" w:tplc="040C0019" w:tentative="1">
      <w:start w:val="1"/>
      <w:numFmt w:val="lowerLetter"/>
      <w:lvlText w:val="%8."/>
      <w:lvlJc w:val="left"/>
      <w:pPr>
        <w:ind w:left="5299" w:hanging="360"/>
      </w:pPr>
    </w:lvl>
    <w:lvl w:ilvl="8" w:tplc="040C001B" w:tentative="1">
      <w:start w:val="1"/>
      <w:numFmt w:val="lowerRoman"/>
      <w:lvlText w:val="%9."/>
      <w:lvlJc w:val="right"/>
      <w:pPr>
        <w:ind w:left="6019" w:hanging="18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6"/>
  </w:num>
  <w:num w:numId="5">
    <w:abstractNumId w:val="8"/>
  </w:num>
  <w:num w:numId="6">
    <w:abstractNumId w:val="9"/>
  </w:num>
  <w:num w:numId="7">
    <w:abstractNumId w:val="4"/>
  </w:num>
  <w:num w:numId="8">
    <w:abstractNumId w:val="5"/>
  </w:num>
  <w:num w:numId="9">
    <w:abstractNumId w:val="11"/>
  </w:num>
  <w:num w:numId="10">
    <w:abstractNumId w:val="1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tDQyNjI1NDM2NTRQ0lEKTi0uzszPAymwqAUA78usYywAAAA="/>
  </w:docVars>
  <w:rsids>
    <w:rsidRoot w:val="00990D62"/>
    <w:rsid w:val="00013572"/>
    <w:rsid w:val="00023CC7"/>
    <w:rsid w:val="00041423"/>
    <w:rsid w:val="00042E65"/>
    <w:rsid w:val="00052234"/>
    <w:rsid w:val="0007341D"/>
    <w:rsid w:val="000963A6"/>
    <w:rsid w:val="000966C9"/>
    <w:rsid w:val="000F5ADB"/>
    <w:rsid w:val="001007D5"/>
    <w:rsid w:val="001015B4"/>
    <w:rsid w:val="00116F9A"/>
    <w:rsid w:val="00133089"/>
    <w:rsid w:val="00136AAD"/>
    <w:rsid w:val="00155CA5"/>
    <w:rsid w:val="00163FBC"/>
    <w:rsid w:val="00181C58"/>
    <w:rsid w:val="001A364C"/>
    <w:rsid w:val="001D3702"/>
    <w:rsid w:val="00204804"/>
    <w:rsid w:val="00205821"/>
    <w:rsid w:val="00232CF1"/>
    <w:rsid w:val="00234645"/>
    <w:rsid w:val="002502A3"/>
    <w:rsid w:val="00260052"/>
    <w:rsid w:val="00274522"/>
    <w:rsid w:val="0027626D"/>
    <w:rsid w:val="0028006E"/>
    <w:rsid w:val="00283276"/>
    <w:rsid w:val="002B2EF8"/>
    <w:rsid w:val="002B7B7A"/>
    <w:rsid w:val="002C0770"/>
    <w:rsid w:val="002D058F"/>
    <w:rsid w:val="002D0A13"/>
    <w:rsid w:val="002E2C5D"/>
    <w:rsid w:val="002E7DE0"/>
    <w:rsid w:val="002F3002"/>
    <w:rsid w:val="002F6363"/>
    <w:rsid w:val="00360B13"/>
    <w:rsid w:val="00373813"/>
    <w:rsid w:val="003779F3"/>
    <w:rsid w:val="00391A3A"/>
    <w:rsid w:val="00392B10"/>
    <w:rsid w:val="003B0490"/>
    <w:rsid w:val="003B0B4D"/>
    <w:rsid w:val="003C64E2"/>
    <w:rsid w:val="003C7671"/>
    <w:rsid w:val="003E036F"/>
    <w:rsid w:val="003F3FC7"/>
    <w:rsid w:val="00412A45"/>
    <w:rsid w:val="0043461F"/>
    <w:rsid w:val="00466CDA"/>
    <w:rsid w:val="00466E75"/>
    <w:rsid w:val="004832F6"/>
    <w:rsid w:val="00487DB2"/>
    <w:rsid w:val="004958CB"/>
    <w:rsid w:val="004C4877"/>
    <w:rsid w:val="004C6EC3"/>
    <w:rsid w:val="004E79B8"/>
    <w:rsid w:val="005037C3"/>
    <w:rsid w:val="00525A62"/>
    <w:rsid w:val="0054147F"/>
    <w:rsid w:val="00544EFD"/>
    <w:rsid w:val="005516AA"/>
    <w:rsid w:val="005C7923"/>
    <w:rsid w:val="005E5D1F"/>
    <w:rsid w:val="00606C60"/>
    <w:rsid w:val="0061025C"/>
    <w:rsid w:val="006153B4"/>
    <w:rsid w:val="006159A8"/>
    <w:rsid w:val="00624F82"/>
    <w:rsid w:val="006419D1"/>
    <w:rsid w:val="00654CCE"/>
    <w:rsid w:val="0066548A"/>
    <w:rsid w:val="00684D6B"/>
    <w:rsid w:val="00690905"/>
    <w:rsid w:val="006921DE"/>
    <w:rsid w:val="006B310B"/>
    <w:rsid w:val="006F5259"/>
    <w:rsid w:val="006F5DD4"/>
    <w:rsid w:val="00726317"/>
    <w:rsid w:val="00733018"/>
    <w:rsid w:val="007437ED"/>
    <w:rsid w:val="0075468F"/>
    <w:rsid w:val="00790048"/>
    <w:rsid w:val="007B3803"/>
    <w:rsid w:val="007C4D37"/>
    <w:rsid w:val="007D1081"/>
    <w:rsid w:val="007F0385"/>
    <w:rsid w:val="0080735A"/>
    <w:rsid w:val="00817880"/>
    <w:rsid w:val="00830081"/>
    <w:rsid w:val="0086186E"/>
    <w:rsid w:val="0087221C"/>
    <w:rsid w:val="008871A8"/>
    <w:rsid w:val="008930DA"/>
    <w:rsid w:val="008B60BB"/>
    <w:rsid w:val="008B73AC"/>
    <w:rsid w:val="008C5CB6"/>
    <w:rsid w:val="008D5D3D"/>
    <w:rsid w:val="008D7A43"/>
    <w:rsid w:val="0091639B"/>
    <w:rsid w:val="00931F71"/>
    <w:rsid w:val="009624DA"/>
    <w:rsid w:val="00980896"/>
    <w:rsid w:val="009831E6"/>
    <w:rsid w:val="00983ABA"/>
    <w:rsid w:val="00990D62"/>
    <w:rsid w:val="009948AD"/>
    <w:rsid w:val="009C22E4"/>
    <w:rsid w:val="009C78AA"/>
    <w:rsid w:val="009D03AB"/>
    <w:rsid w:val="009E3ED3"/>
    <w:rsid w:val="009F697A"/>
    <w:rsid w:val="00A11077"/>
    <w:rsid w:val="00A32E24"/>
    <w:rsid w:val="00A50787"/>
    <w:rsid w:val="00A54883"/>
    <w:rsid w:val="00A625F0"/>
    <w:rsid w:val="00A6456C"/>
    <w:rsid w:val="00A7303C"/>
    <w:rsid w:val="00AC0933"/>
    <w:rsid w:val="00AC75F6"/>
    <w:rsid w:val="00AD7E14"/>
    <w:rsid w:val="00B0425E"/>
    <w:rsid w:val="00B04AE8"/>
    <w:rsid w:val="00B2185B"/>
    <w:rsid w:val="00B8203D"/>
    <w:rsid w:val="00B87EC6"/>
    <w:rsid w:val="00BA7398"/>
    <w:rsid w:val="00BB111F"/>
    <w:rsid w:val="00BB32BF"/>
    <w:rsid w:val="00BC1B36"/>
    <w:rsid w:val="00BC7386"/>
    <w:rsid w:val="00BE6598"/>
    <w:rsid w:val="00BF7CB2"/>
    <w:rsid w:val="00C23019"/>
    <w:rsid w:val="00C2417A"/>
    <w:rsid w:val="00C374D2"/>
    <w:rsid w:val="00C755F7"/>
    <w:rsid w:val="00C76C14"/>
    <w:rsid w:val="00C85608"/>
    <w:rsid w:val="00CA0805"/>
    <w:rsid w:val="00CA4395"/>
    <w:rsid w:val="00CB3507"/>
    <w:rsid w:val="00CB78B7"/>
    <w:rsid w:val="00CE02A7"/>
    <w:rsid w:val="00D2750F"/>
    <w:rsid w:val="00D47899"/>
    <w:rsid w:val="00D50C78"/>
    <w:rsid w:val="00D55B49"/>
    <w:rsid w:val="00D66E50"/>
    <w:rsid w:val="00DB31FB"/>
    <w:rsid w:val="00DB3BB0"/>
    <w:rsid w:val="00DC39F3"/>
    <w:rsid w:val="00DD6CA4"/>
    <w:rsid w:val="00DE052B"/>
    <w:rsid w:val="00E23C61"/>
    <w:rsid w:val="00E316DA"/>
    <w:rsid w:val="00E64720"/>
    <w:rsid w:val="00E720AF"/>
    <w:rsid w:val="00E8030C"/>
    <w:rsid w:val="00E80448"/>
    <w:rsid w:val="00E81627"/>
    <w:rsid w:val="00EA0639"/>
    <w:rsid w:val="00EA7E95"/>
    <w:rsid w:val="00ED7307"/>
    <w:rsid w:val="00F011AA"/>
    <w:rsid w:val="00F14461"/>
    <w:rsid w:val="00F202A2"/>
    <w:rsid w:val="00F27C65"/>
    <w:rsid w:val="00F44FB7"/>
    <w:rsid w:val="00F508CF"/>
    <w:rsid w:val="00F715F3"/>
    <w:rsid w:val="00F77809"/>
    <w:rsid w:val="00F77D68"/>
    <w:rsid w:val="00FB210E"/>
    <w:rsid w:val="00FB5782"/>
    <w:rsid w:val="00FB7399"/>
    <w:rsid w:val="00FD15F6"/>
    <w:rsid w:val="00FF1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B883C8"/>
  <w15:docId w15:val="{6A8A8B88-5026-B944-A0B1-DFABA8B09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2C07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0770"/>
    <w:pPr>
      <w:keepNext/>
      <w:keepLines/>
      <w:numPr>
        <w:numId w:val="7"/>
      </w:numPr>
      <w:spacing w:before="40" w:after="0"/>
      <w:outlineLvl w:val="1"/>
    </w:pPr>
    <w:rPr>
      <w:rFonts w:ascii="Times New Roman" w:eastAsiaTheme="majorEastAsia" w:hAnsi="Times New Roman" w:cstheme="majorBidi"/>
      <w:b/>
      <w:color w:val="365F91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300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722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2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2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2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2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2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21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66E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58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5821"/>
  </w:style>
  <w:style w:type="paragraph" w:styleId="Footer">
    <w:name w:val="footer"/>
    <w:basedOn w:val="Normal"/>
    <w:link w:val="FooterChar"/>
    <w:unhideWhenUsed/>
    <w:rsid w:val="002058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5821"/>
  </w:style>
  <w:style w:type="paragraph" w:styleId="NoSpacing">
    <w:name w:val="No Spacing"/>
    <w:uiPriority w:val="1"/>
    <w:qFormat/>
    <w:rsid w:val="00E64720"/>
    <w:pPr>
      <w:spacing w:after="0" w:line="240" w:lineRule="auto"/>
    </w:pPr>
    <w:rPr>
      <w:spacing w:val="39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FF162F"/>
  </w:style>
  <w:style w:type="table" w:styleId="TableGrid">
    <w:name w:val="Table Grid"/>
    <w:basedOn w:val="TableNormal"/>
    <w:uiPriority w:val="59"/>
    <w:rsid w:val="000963A6"/>
    <w:pPr>
      <w:widowControl/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3C7671"/>
    <w:pPr>
      <w:widowControl/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C0770"/>
    <w:rPr>
      <w:rFonts w:ascii="Times New Roman" w:eastAsiaTheme="majorEastAsia" w:hAnsi="Times New Roman" w:cstheme="majorBidi"/>
      <w:b/>
      <w:color w:val="365F91" w:themeColor="accent1" w:themeShade="BF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C07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B0490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300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3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imeo-application@unilim.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93B1E0-C0BD-4659-8E56-7FD4A85F2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59</Words>
  <Characters>87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icrosoft Word - 06.Other.relevant.annexes.v2</vt:lpstr>
      <vt:lpstr>Microsoft Word - 06.Other.relevant.annexes.v2</vt:lpstr>
    </vt:vector>
  </TitlesOfParts>
  <Company>Aston University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06.Other.relevant.annexes.v2</dc:title>
  <dc:creator>parvy</dc:creator>
  <cp:lastModifiedBy>Frederic Fabre</cp:lastModifiedBy>
  <cp:revision>7</cp:revision>
  <cp:lastPrinted>2019-09-18T13:01:00Z</cp:lastPrinted>
  <dcterms:created xsi:type="dcterms:W3CDTF">2019-10-30T12:06:00Z</dcterms:created>
  <dcterms:modified xsi:type="dcterms:W3CDTF">2019-11-04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05T00:00:00Z</vt:filetime>
  </property>
  <property fmtid="{D5CDD505-2E9C-101B-9397-08002B2CF9AE}" pid="3" name="LastSaved">
    <vt:filetime>2018-11-27T00:00:00Z</vt:filetime>
  </property>
</Properties>
</file>